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014E" w:rsidRPr="00062151" w:rsidRDefault="00C7014E" w:rsidP="00C7014E">
      <w:pPr>
        <w:jc w:val="right"/>
        <w:rPr>
          <w:rFonts w:ascii="Times New Roman" w:hAnsi="Times New Roman" w:cs="Times New Roman"/>
          <w:b/>
          <w:bCs/>
          <w:sz w:val="26"/>
          <w:szCs w:val="26"/>
        </w:rPr>
      </w:pPr>
    </w:p>
    <w:p w:rsidR="00C7014E" w:rsidRPr="00062151" w:rsidRDefault="00C7014E" w:rsidP="00C7014E">
      <w:pPr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21 January, 2020</w:t>
      </w:r>
    </w:p>
    <w:p w:rsidR="00C7014E" w:rsidRPr="00062151" w:rsidRDefault="00C7014E" w:rsidP="00C7014E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To,</w:t>
      </w:r>
    </w:p>
    <w:p w:rsidR="00C7014E" w:rsidRPr="00062151" w:rsidRDefault="00C7014E" w:rsidP="00C7014E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Mr. </w:t>
      </w: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Shyam</w:t>
      </w:r>
      <w:proofErr w:type="spellEnd"/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Modi</w:t>
      </w:r>
      <w:proofErr w:type="spellEnd"/>
    </w:p>
    <w:p w:rsidR="00C7014E" w:rsidRPr="00062151" w:rsidRDefault="00C7014E" w:rsidP="00C7014E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33, M.G. Road</w:t>
      </w:r>
    </w:p>
    <w:p w:rsidR="00C7014E" w:rsidRPr="00062151" w:rsidRDefault="00C7014E" w:rsidP="00C7014E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Nr. Post Office</w:t>
      </w:r>
    </w:p>
    <w:p w:rsidR="00C7014E" w:rsidRPr="00062151" w:rsidRDefault="00C7014E" w:rsidP="00C7014E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Pune</w:t>
      </w:r>
      <w:proofErr w:type="spellEnd"/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, Maharashtra - 400325 </w:t>
      </w:r>
    </w:p>
    <w:p w:rsidR="00C7014E" w:rsidRPr="00062151" w:rsidRDefault="004D5694" w:rsidP="00C7014E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1234567890</w:t>
      </w:r>
    </w:p>
    <w:p w:rsidR="00C7014E" w:rsidRPr="00062151" w:rsidRDefault="00C7014E" w:rsidP="00C7014E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C7014E" w:rsidRPr="00062151" w:rsidRDefault="00C7014E" w:rsidP="00C7014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Subject: Rejection Letter</w:t>
      </w:r>
    </w:p>
    <w:p w:rsidR="000F7AE3" w:rsidRPr="00062151" w:rsidRDefault="000F7AE3" w:rsidP="00062151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 xml:space="preserve">We appreciate your interest in </w:t>
      </w:r>
      <w:r w:rsidR="00C7014E" w:rsidRPr="00062151">
        <w:rPr>
          <w:b/>
          <w:bCs/>
          <w:sz w:val="26"/>
          <w:szCs w:val="26"/>
        </w:rPr>
        <w:t xml:space="preserve">ABC PQR Ltd. </w:t>
      </w:r>
      <w:r w:rsidRPr="00062151">
        <w:rPr>
          <w:color w:val="404040"/>
          <w:sz w:val="26"/>
          <w:szCs w:val="26"/>
        </w:rPr>
        <w:t xml:space="preserve">and the time you’ve invested in applying for the </w:t>
      </w:r>
      <w:r w:rsidR="00C7014E" w:rsidRPr="00062151">
        <w:rPr>
          <w:b/>
          <w:bCs/>
          <w:color w:val="404040"/>
          <w:sz w:val="26"/>
          <w:szCs w:val="26"/>
        </w:rPr>
        <w:t>Senior Accountant</w:t>
      </w:r>
      <w:r w:rsidRPr="00062151">
        <w:rPr>
          <w:color w:val="404040"/>
          <w:sz w:val="26"/>
          <w:szCs w:val="26"/>
        </w:rPr>
        <w:t xml:space="preserve"> opening</w:t>
      </w:r>
      <w:r w:rsidR="00C7014E" w:rsidRPr="00062151">
        <w:rPr>
          <w:color w:val="404040"/>
          <w:sz w:val="26"/>
          <w:szCs w:val="26"/>
        </w:rPr>
        <w:t xml:space="preserve"> in our </w:t>
      </w:r>
      <w:r w:rsidR="00C7014E" w:rsidRPr="00062151">
        <w:rPr>
          <w:b/>
          <w:bCs/>
          <w:color w:val="404040"/>
          <w:sz w:val="26"/>
          <w:szCs w:val="26"/>
        </w:rPr>
        <w:t>Accounts</w:t>
      </w:r>
      <w:r w:rsidR="00C7014E" w:rsidRPr="00062151">
        <w:rPr>
          <w:color w:val="404040"/>
          <w:sz w:val="26"/>
          <w:szCs w:val="26"/>
        </w:rPr>
        <w:t xml:space="preserve"> Department at </w:t>
      </w:r>
      <w:proofErr w:type="spellStart"/>
      <w:r w:rsidR="00C7014E" w:rsidRPr="00062151">
        <w:rPr>
          <w:b/>
          <w:bCs/>
          <w:color w:val="404040"/>
          <w:sz w:val="26"/>
          <w:szCs w:val="26"/>
        </w:rPr>
        <w:t>Pune</w:t>
      </w:r>
      <w:proofErr w:type="spellEnd"/>
      <w:r w:rsidRPr="00062151">
        <w:rPr>
          <w:color w:val="404040"/>
          <w:sz w:val="26"/>
          <w:szCs w:val="26"/>
        </w:rPr>
        <w:t>.</w:t>
      </w:r>
    </w:p>
    <w:p w:rsidR="000F7AE3" w:rsidRPr="00062151" w:rsidRDefault="000F7AE3" w:rsidP="00062151">
      <w:pPr>
        <w:jc w:val="both"/>
        <w:rPr>
          <w:rFonts w:ascii="Times New Roman" w:eastAsia="Times New Roman" w:hAnsi="Times New Roman" w:cs="Times New Roman"/>
          <w:color w:val="404040"/>
          <w:sz w:val="26"/>
          <w:szCs w:val="26"/>
        </w:rPr>
      </w:pPr>
      <w:r w:rsidRPr="00062151">
        <w:rPr>
          <w:rFonts w:ascii="Times New Roman" w:eastAsia="Times New Roman" w:hAnsi="Times New Roman" w:cs="Times New Roman"/>
          <w:color w:val="404040"/>
          <w:sz w:val="26"/>
          <w:szCs w:val="26"/>
        </w:rPr>
        <w:t>We ended up moving forward with another candidate, but we’d like to thank you for talking to our team and giving us the opportunity to learn about your skills and accomplishments.</w:t>
      </w:r>
    </w:p>
    <w:p w:rsidR="006B4714" w:rsidRPr="00062151" w:rsidRDefault="006B4714" w:rsidP="00062151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After reviewing them thoroughly, we felt that other applicants were better suited for </w:t>
      </w:r>
      <w:r w:rsidR="00C7014E" w:rsidRPr="00062151">
        <w:rPr>
          <w:b/>
          <w:bCs/>
          <w:color w:val="404040"/>
          <w:sz w:val="26"/>
          <w:szCs w:val="26"/>
        </w:rPr>
        <w:t>Senior Accountant</w:t>
      </w:r>
      <w:r w:rsidR="00C7014E" w:rsidRPr="00062151">
        <w:rPr>
          <w:color w:val="404040"/>
          <w:sz w:val="26"/>
          <w:szCs w:val="26"/>
        </w:rPr>
        <w:t xml:space="preserve"> opening in our </w:t>
      </w:r>
      <w:r w:rsidR="00C7014E" w:rsidRPr="00062151">
        <w:rPr>
          <w:b/>
          <w:bCs/>
          <w:color w:val="404040"/>
          <w:sz w:val="26"/>
          <w:szCs w:val="26"/>
        </w:rPr>
        <w:t>Accounts</w:t>
      </w:r>
      <w:r w:rsidR="00C7014E" w:rsidRPr="00062151">
        <w:rPr>
          <w:color w:val="404040"/>
          <w:sz w:val="26"/>
          <w:szCs w:val="26"/>
        </w:rPr>
        <w:t xml:space="preserve"> Department</w:t>
      </w:r>
      <w:r w:rsidRPr="00062151">
        <w:rPr>
          <w:color w:val="404040"/>
          <w:sz w:val="26"/>
          <w:szCs w:val="26"/>
        </w:rPr>
        <w:t>. At this time, we are declining to move forward with your application.</w:t>
      </w:r>
    </w:p>
    <w:p w:rsidR="000F7AE3" w:rsidRPr="00062151" w:rsidRDefault="000F7AE3" w:rsidP="00062151">
      <w:pPr>
        <w:pStyle w:val="NormalWeb"/>
        <w:jc w:val="both"/>
        <w:rPr>
          <w:b/>
          <w:bCs/>
          <w:color w:val="404040"/>
          <w:sz w:val="26"/>
          <w:szCs w:val="26"/>
        </w:rPr>
      </w:pPr>
      <w:r w:rsidRPr="00062151">
        <w:rPr>
          <w:b/>
          <w:bCs/>
          <w:color w:val="404040"/>
          <w:sz w:val="26"/>
          <w:szCs w:val="26"/>
        </w:rPr>
        <w:t>Reason for Rejection:</w:t>
      </w:r>
    </w:p>
    <w:p w:rsidR="000F7AE3" w:rsidRPr="00314903" w:rsidRDefault="00C7014E" w:rsidP="00062151">
      <w:pPr>
        <w:pStyle w:val="NormalWeb"/>
        <w:jc w:val="both"/>
        <w:rPr>
          <w:color w:val="404040"/>
          <w:sz w:val="26"/>
          <w:szCs w:val="26"/>
        </w:rPr>
      </w:pPr>
      <w:r w:rsidRPr="00314903">
        <w:rPr>
          <w:color w:val="404040"/>
          <w:sz w:val="26"/>
          <w:szCs w:val="26"/>
        </w:rPr>
        <w:t>You are not in desired location. As the post requires immediate placement, candidates available to join immediately were preferred.</w:t>
      </w:r>
    </w:p>
    <w:p w:rsidR="000F7AE3" w:rsidRPr="00062151" w:rsidRDefault="000F7AE3" w:rsidP="00062151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We wish you the best in your future career endeavors.</w:t>
      </w:r>
    </w:p>
    <w:p w:rsidR="006B4714" w:rsidRPr="00062151" w:rsidRDefault="006B4714" w:rsidP="006B4714">
      <w:pPr>
        <w:pStyle w:val="NormalWeb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Sincerely,</w:t>
      </w:r>
    </w:p>
    <w:p w:rsidR="00C7014E" w:rsidRPr="00062151" w:rsidRDefault="00062151" w:rsidP="00C7014E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For </w:t>
      </w:r>
      <w:r>
        <w:rPr>
          <w:rFonts w:ascii="Times New Roman" w:hAnsi="Times New Roman" w:cs="Times New Roman"/>
          <w:b/>
          <w:bCs/>
          <w:sz w:val="26"/>
          <w:szCs w:val="26"/>
        </w:rPr>
        <w:br/>
      </w:r>
      <w:r w:rsidR="00C7014E" w:rsidRPr="00062151">
        <w:rPr>
          <w:rFonts w:ascii="Times New Roman" w:hAnsi="Times New Roman" w:cs="Times New Roman"/>
          <w:b/>
          <w:bCs/>
          <w:sz w:val="26"/>
          <w:szCs w:val="26"/>
        </w:rPr>
        <w:t>ABC PQR</w:t>
      </w:r>
      <w:r w:rsidR="00314903">
        <w:rPr>
          <w:rFonts w:ascii="Times New Roman" w:hAnsi="Times New Roman" w:cs="Times New Roman"/>
          <w:b/>
          <w:bCs/>
          <w:sz w:val="26"/>
          <w:szCs w:val="26"/>
        </w:rPr>
        <w:t xml:space="preserve"> Ltd</w:t>
      </w:r>
    </w:p>
    <w:p w:rsidR="00C7014E" w:rsidRPr="00062151" w:rsidRDefault="00C7014E" w:rsidP="00C7014E">
      <w:pPr>
        <w:rPr>
          <w:rFonts w:ascii="Times New Roman" w:hAnsi="Times New Roman" w:cs="Times New Roman"/>
          <w:b/>
          <w:bCs/>
          <w:sz w:val="26"/>
          <w:szCs w:val="26"/>
        </w:rPr>
      </w:pPr>
    </w:p>
    <w:p w:rsidR="00C7014E" w:rsidRPr="00062151" w:rsidRDefault="00C7014E" w:rsidP="00C7014E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Mr. S.K. Venkatraman</w:t>
      </w:r>
    </w:p>
    <w:p w:rsidR="00C7014E" w:rsidRPr="00062151" w:rsidRDefault="00C7014E" w:rsidP="00C7014E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HR Manager</w:t>
      </w:r>
    </w:p>
    <w:sectPr w:rsidR="00C7014E" w:rsidRPr="00062151" w:rsidSect="00B905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ezNDUyNDIzNDE3sTBT0lEKTi0uzszPAykwrAUAlkOwyCwAAAA="/>
  </w:docVars>
  <w:rsids>
    <w:rsidRoot w:val="006B4714"/>
    <w:rsid w:val="00062151"/>
    <w:rsid w:val="000F7AE3"/>
    <w:rsid w:val="00314903"/>
    <w:rsid w:val="004D5694"/>
    <w:rsid w:val="006B4714"/>
    <w:rsid w:val="00B9059D"/>
    <w:rsid w:val="00C701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05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47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471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8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Rejection Letter - Not in Desired Location;www.ExcelDataPro.com</cp:keywords>
  <cp:lastModifiedBy>Windows User</cp:lastModifiedBy>
  <cp:revision>3</cp:revision>
  <dcterms:created xsi:type="dcterms:W3CDTF">2020-03-03T07:43:00Z</dcterms:created>
  <dcterms:modified xsi:type="dcterms:W3CDTF">2020-03-03T11:24:00Z</dcterms:modified>
</cp:coreProperties>
</file>